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4AAD" w:rsidRDefault="00EB4AAD" w:rsidP="00EB4AA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Załącznik nr 3</w:t>
      </w:r>
    </w:p>
    <w:p w:rsidR="00EB4AAD" w:rsidRDefault="00EB4AAD" w:rsidP="00CF47FF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EB4AAD" w:rsidRDefault="00EB4AAD" w:rsidP="00CF47FF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EB4AAD" w:rsidRDefault="00EB4AAD" w:rsidP="00CF47FF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8468AD" w:rsidRDefault="008468AD" w:rsidP="00CF47F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………………………………………..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468AD">
        <w:rPr>
          <w:rFonts w:ascii="Times New Roman" w:hAnsi="Times New Roman" w:cs="Times New Roman"/>
          <w:sz w:val="24"/>
          <w:szCs w:val="24"/>
        </w:rPr>
        <w:t>Poznań, dnia……………………</w:t>
      </w:r>
    </w:p>
    <w:p w:rsidR="004D76A0" w:rsidRPr="004D76A0" w:rsidRDefault="004D76A0" w:rsidP="00CF47FF">
      <w:pPr>
        <w:spacing w:after="0"/>
        <w:ind w:left="993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4D76A0">
        <w:rPr>
          <w:rFonts w:ascii="Times New Roman" w:hAnsi="Times New Roman" w:cs="Times New Roman"/>
          <w:sz w:val="24"/>
          <w:szCs w:val="24"/>
          <w:vertAlign w:val="superscript"/>
        </w:rPr>
        <w:t>(Pieczątka Zamawiającego)</w:t>
      </w:r>
    </w:p>
    <w:p w:rsidR="008468AD" w:rsidRDefault="008468AD" w:rsidP="00CF47F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8468AD" w:rsidRDefault="008468AD" w:rsidP="00CF47F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8468AD" w:rsidRPr="008468AD" w:rsidRDefault="008468AD" w:rsidP="00CF47F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468AD">
        <w:rPr>
          <w:rFonts w:ascii="Times New Roman" w:hAnsi="Times New Roman" w:cs="Times New Roman"/>
          <w:b/>
          <w:bCs/>
          <w:sz w:val="24"/>
          <w:szCs w:val="24"/>
        </w:rPr>
        <w:t xml:space="preserve">Skierowanie na </w:t>
      </w:r>
      <w:r w:rsidR="009C4570">
        <w:rPr>
          <w:rFonts w:ascii="Times New Roman" w:hAnsi="Times New Roman" w:cs="Times New Roman"/>
          <w:b/>
          <w:bCs/>
          <w:sz w:val="24"/>
          <w:szCs w:val="24"/>
        </w:rPr>
        <w:t>rezonans magnetyczny</w:t>
      </w:r>
    </w:p>
    <w:p w:rsidR="008468AD" w:rsidRPr="008468AD" w:rsidRDefault="008468AD" w:rsidP="00CF47F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F47FF" w:rsidRDefault="008468AD" w:rsidP="00CF47FF">
      <w:pPr>
        <w:pStyle w:val="NormalnyWeb"/>
        <w:spacing w:line="360" w:lineRule="auto"/>
        <w:jc w:val="both"/>
      </w:pPr>
      <w:r w:rsidRPr="008468AD">
        <w:rPr>
          <w:rStyle w:val="Pogrubienie"/>
          <w:b w:val="0"/>
          <w:bCs w:val="0"/>
        </w:rPr>
        <w:t>Klinika Gastroenterologii Dziecięcej i Chorób</w:t>
      </w:r>
      <w:r w:rsidRPr="008468AD">
        <w:rPr>
          <w:rStyle w:val="Pogrubienie"/>
        </w:rPr>
        <w:t xml:space="preserve"> </w:t>
      </w:r>
      <w:r w:rsidRPr="008468AD">
        <w:rPr>
          <w:rStyle w:val="Pogrubienie"/>
          <w:b w:val="0"/>
          <w:bCs w:val="0"/>
        </w:rPr>
        <w:t>Metabolicznych</w:t>
      </w:r>
      <w:r w:rsidRPr="008468AD">
        <w:rPr>
          <w:rStyle w:val="Pogrubienie"/>
        </w:rPr>
        <w:t xml:space="preserve"> </w:t>
      </w:r>
      <w:r w:rsidRPr="008468AD">
        <w:t xml:space="preserve">Uniwersytetu Medycznego im. Karola Marcinkowskiego w Poznaniu </w:t>
      </w:r>
      <w:r w:rsidR="00CF47FF">
        <w:t xml:space="preserve">mieszcząca się przy </w:t>
      </w:r>
      <w:r w:rsidRPr="008468AD">
        <w:t>ul. Szpitaln</w:t>
      </w:r>
      <w:r w:rsidR="00CF47FF">
        <w:t>ej</w:t>
      </w:r>
      <w:r w:rsidRPr="008468AD">
        <w:t xml:space="preserve"> 27/33, 60-572 Poznań kieruje </w:t>
      </w:r>
      <w:r>
        <w:t xml:space="preserve">na </w:t>
      </w:r>
      <w:r w:rsidR="009C4570">
        <w:t>rezonans</w:t>
      </w:r>
      <w:r w:rsidR="009C4570" w:rsidRPr="009C4570">
        <w:t xml:space="preserve"> magnetyczn</w:t>
      </w:r>
      <w:r w:rsidR="009C4570">
        <w:t>y</w:t>
      </w:r>
      <w:r w:rsidR="009C4570" w:rsidRPr="009C4570">
        <w:t xml:space="preserve"> głowy</w:t>
      </w:r>
    </w:p>
    <w:p w:rsidR="004D76A0" w:rsidRPr="004D76A0" w:rsidRDefault="004D76A0" w:rsidP="00CF47FF">
      <w:pPr>
        <w:autoSpaceDE w:val="0"/>
        <w:autoSpaceDN w:val="0"/>
        <w:adjustRightInd w:val="0"/>
        <w:spacing w:after="0" w:line="276" w:lineRule="auto"/>
        <w:jc w:val="both"/>
        <w:rPr>
          <w:rFonts w:ascii="TimesNewRoman" w:hAnsi="TimesNewRoman" w:cs="TimesNewRoman"/>
          <w:sz w:val="24"/>
          <w:szCs w:val="24"/>
        </w:rPr>
      </w:pPr>
      <w:r w:rsidRPr="004D76A0">
        <w:rPr>
          <w:rFonts w:ascii="TimesNewRoman" w:hAnsi="TimesNewRoman" w:cs="TimesNewRoman"/>
          <w:sz w:val="24"/>
          <w:szCs w:val="24"/>
        </w:rPr>
        <w:t>Pana/Panią</w:t>
      </w:r>
      <w:r>
        <w:rPr>
          <w:rFonts w:ascii="TimesNewRoman" w:hAnsi="TimesNewRoman" w:cs="TimesNewRoman"/>
          <w:sz w:val="24"/>
          <w:szCs w:val="24"/>
        </w:rPr>
        <w:t>...</w:t>
      </w:r>
      <w:r w:rsidRPr="004D76A0">
        <w:rPr>
          <w:rFonts w:ascii="TimesNewRoman" w:hAnsi="TimesNewRoman" w:cs="TimesNewRoman"/>
          <w:sz w:val="24"/>
          <w:szCs w:val="24"/>
        </w:rPr>
        <w:t>.................................................................................................................................</w:t>
      </w:r>
      <w:r w:rsidR="00CF47FF">
        <w:rPr>
          <w:rFonts w:ascii="TimesNewRoman" w:hAnsi="TimesNewRoman" w:cs="TimesNewRoman"/>
          <w:sz w:val="24"/>
          <w:szCs w:val="24"/>
        </w:rPr>
        <w:t>.</w:t>
      </w:r>
    </w:p>
    <w:p w:rsidR="004D76A0" w:rsidRDefault="004D76A0" w:rsidP="00CF47FF">
      <w:pPr>
        <w:autoSpaceDE w:val="0"/>
        <w:autoSpaceDN w:val="0"/>
        <w:adjustRightInd w:val="0"/>
        <w:spacing w:after="0" w:line="276" w:lineRule="auto"/>
        <w:jc w:val="both"/>
        <w:rPr>
          <w:rFonts w:ascii="TimesNewRoman" w:hAnsi="TimesNewRoman" w:cs="TimesNewRoman"/>
          <w:sz w:val="13"/>
          <w:szCs w:val="13"/>
        </w:rPr>
      </w:pPr>
      <w:r>
        <w:rPr>
          <w:rFonts w:ascii="TimesNewRoman" w:hAnsi="TimesNewRoman" w:cs="TimesNewRoman"/>
          <w:sz w:val="13"/>
          <w:szCs w:val="13"/>
        </w:rPr>
        <w:t xml:space="preserve">                                                                                                                               (imię i nazwisko)</w:t>
      </w:r>
    </w:p>
    <w:p w:rsidR="004D76A0" w:rsidRPr="004D76A0" w:rsidRDefault="004D76A0" w:rsidP="00CF47FF">
      <w:pPr>
        <w:pStyle w:val="NormalnyWeb"/>
        <w:spacing w:line="360" w:lineRule="auto"/>
        <w:jc w:val="both"/>
        <w:rPr>
          <w:rFonts w:ascii="TimesNewRoman" w:hAnsi="TimesNewRoman" w:cs="TimesNewRoman"/>
        </w:rPr>
      </w:pPr>
      <w:r w:rsidRPr="004D76A0">
        <w:rPr>
          <w:rFonts w:ascii="TimesNewRoman" w:hAnsi="TimesNewRoman" w:cs="TimesNewRoman"/>
        </w:rPr>
        <w:t>PESEL….......................................................................................................................................</w:t>
      </w:r>
    </w:p>
    <w:p w:rsidR="004D76A0" w:rsidRPr="004D76A0" w:rsidRDefault="004D76A0" w:rsidP="00CF47FF">
      <w:pPr>
        <w:pStyle w:val="NormalnyWeb"/>
        <w:spacing w:line="360" w:lineRule="auto"/>
        <w:jc w:val="both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>k</w:t>
      </w:r>
      <w:r w:rsidRPr="004D76A0">
        <w:rPr>
          <w:rFonts w:ascii="TimesNewRoman" w:hAnsi="TimesNewRoman" w:cs="TimesNewRoman"/>
        </w:rPr>
        <w:t>od pacjenta….............................................................................................................................</w:t>
      </w:r>
      <w:r w:rsidR="00CF47FF">
        <w:rPr>
          <w:rFonts w:ascii="TimesNewRoman" w:hAnsi="TimesNewRoman" w:cs="TimesNewRoman"/>
        </w:rPr>
        <w:t>..</w:t>
      </w:r>
    </w:p>
    <w:p w:rsidR="00CF47FF" w:rsidRDefault="009C4570" w:rsidP="00CF47FF">
      <w:pPr>
        <w:pStyle w:val="NormalnyWeb"/>
        <w:spacing w:before="0" w:beforeAutospacing="0" w:after="0" w:afterAutospacing="0" w:line="360" w:lineRule="auto"/>
        <w:jc w:val="both"/>
      </w:pPr>
      <w:r>
        <w:t xml:space="preserve">Wyżej wymieniona osoba jest uczestnikiem badania naukowego pt. </w:t>
      </w:r>
      <w:r w:rsidRPr="009C4570">
        <w:t>,,Aktywność fizyczna wystarczająca dla zachowania funkcji poznawczych przy wsparciu technologii mobilnych: nowe paradygmaty w zdrowiu publicznym”</w:t>
      </w:r>
      <w:r>
        <w:t>.</w:t>
      </w:r>
    </w:p>
    <w:p w:rsidR="009C4570" w:rsidRDefault="009C4570" w:rsidP="00CF47FF">
      <w:pPr>
        <w:pStyle w:val="NormalnyWeb"/>
        <w:spacing w:before="0" w:beforeAutospacing="0" w:after="0" w:afterAutospacing="0" w:line="360" w:lineRule="auto"/>
        <w:jc w:val="both"/>
      </w:pPr>
    </w:p>
    <w:p w:rsidR="009C4570" w:rsidRDefault="00413BA4" w:rsidP="00CF47FF">
      <w:pPr>
        <w:pStyle w:val="NormalnyWeb"/>
        <w:spacing w:before="0" w:beforeAutospacing="0" w:after="0" w:afterAutospacing="0" w:line="360" w:lineRule="auto"/>
        <w:jc w:val="both"/>
      </w:pPr>
      <w:r>
        <w:t xml:space="preserve">Miejsce wykonywania badania: </w:t>
      </w:r>
      <w:r w:rsidR="00A36174">
        <w:t>………………………………………</w:t>
      </w:r>
      <w:bookmarkStart w:id="0" w:name="_GoBack"/>
      <w:bookmarkEnd w:id="0"/>
    </w:p>
    <w:p w:rsidR="00CF47FF" w:rsidRDefault="00CF47FF" w:rsidP="00CF47FF">
      <w:pPr>
        <w:pStyle w:val="NormalnyWeb"/>
        <w:spacing w:before="0" w:beforeAutospacing="0" w:after="0" w:afterAutospacing="0" w:line="360" w:lineRule="auto"/>
        <w:jc w:val="both"/>
      </w:pPr>
    </w:p>
    <w:p w:rsidR="00CF47FF" w:rsidRDefault="00CF47FF" w:rsidP="00CF47FF">
      <w:pPr>
        <w:pStyle w:val="NormalnyWeb"/>
        <w:spacing w:before="0" w:beforeAutospacing="0" w:after="0" w:afterAutospacing="0" w:line="360" w:lineRule="auto"/>
        <w:jc w:val="both"/>
      </w:pPr>
    </w:p>
    <w:p w:rsidR="00CF47FF" w:rsidRDefault="00CF47FF" w:rsidP="00CF47FF">
      <w:pPr>
        <w:pStyle w:val="NormalnyWeb"/>
        <w:spacing w:before="0" w:beforeAutospacing="0" w:after="0" w:afterAutospacing="0"/>
        <w:jc w:val="right"/>
      </w:pPr>
      <w:r>
        <w:t>………………………………………………………</w:t>
      </w:r>
    </w:p>
    <w:p w:rsidR="00CF47FF" w:rsidRPr="00CF47FF" w:rsidRDefault="00CF47FF" w:rsidP="00CF47FF">
      <w:pPr>
        <w:pStyle w:val="NormalnyWeb"/>
        <w:spacing w:before="0" w:beforeAutospacing="0" w:after="0" w:afterAutospacing="0"/>
        <w:ind w:right="1842"/>
        <w:jc w:val="right"/>
        <w:rPr>
          <w:vertAlign w:val="superscript"/>
        </w:rPr>
      </w:pPr>
      <w:r w:rsidRPr="00CF47FF">
        <w:rPr>
          <w:vertAlign w:val="superscript"/>
        </w:rPr>
        <w:t xml:space="preserve">pieczątka i podpis </w:t>
      </w:r>
    </w:p>
    <w:p w:rsidR="008468AD" w:rsidRPr="008468AD" w:rsidRDefault="008468AD" w:rsidP="00CF47FF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8468AD" w:rsidRPr="008468A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0736EB4"/>
    <w:multiLevelType w:val="hybridMultilevel"/>
    <w:tmpl w:val="7EC4AF38"/>
    <w:lvl w:ilvl="0" w:tplc="CC46564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MDUyMTQztrQ0NTRS0lEKTi0uzszPAykwqgUAKijLbCwAAAA="/>
  </w:docVars>
  <w:rsids>
    <w:rsidRoot w:val="008468AD"/>
    <w:rsid w:val="00122277"/>
    <w:rsid w:val="00413BA4"/>
    <w:rsid w:val="004D76A0"/>
    <w:rsid w:val="004E6BB9"/>
    <w:rsid w:val="008468AD"/>
    <w:rsid w:val="00871B4A"/>
    <w:rsid w:val="009C4570"/>
    <w:rsid w:val="00A36174"/>
    <w:rsid w:val="00B27D68"/>
    <w:rsid w:val="00BD66B8"/>
    <w:rsid w:val="00CD210A"/>
    <w:rsid w:val="00CF47FF"/>
    <w:rsid w:val="00E571B5"/>
    <w:rsid w:val="00EB4AAD"/>
    <w:rsid w:val="00F219F3"/>
    <w:rsid w:val="00F63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410E615-959B-45ED-A544-7451972A5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8468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8468AD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C45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45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11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Jamka</dc:creator>
  <cp:keywords/>
  <dc:description/>
  <cp:lastModifiedBy>User</cp:lastModifiedBy>
  <cp:revision>2</cp:revision>
  <dcterms:created xsi:type="dcterms:W3CDTF">2020-10-06T06:01:00Z</dcterms:created>
  <dcterms:modified xsi:type="dcterms:W3CDTF">2020-10-06T06:01:00Z</dcterms:modified>
</cp:coreProperties>
</file>